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AC9F7" w14:textId="53BDC8CE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</w:t>
      </w:r>
      <w:r w:rsidR="008E7565">
        <w:rPr>
          <w:rFonts w:ascii="Arial" w:eastAsia="Arial" w:hAnsi="Arial" w:cs="Arial"/>
        </w:rPr>
        <w:t>44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4</w:t>
      </w:r>
      <w:r w:rsidRPr="00385701">
        <w:rPr>
          <w:rFonts w:ascii="Arial" w:eastAsia="Arial" w:hAnsi="Arial" w:cs="Arial"/>
        </w:rPr>
        <w:t>-PEQ</w:t>
      </w:r>
      <w:r w:rsidR="009E03B9">
        <w:rPr>
          <w:rFonts w:ascii="Arial" w:eastAsia="Arial" w:hAnsi="Arial" w:cs="Arial"/>
        </w:rPr>
        <w:t xml:space="preserve"> (REPUBLICAÇÃO)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4E4EBA9E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B1. Artigos com 4 ou mais autores terão o valor dividido pelo número de autores (trabalhos com 5 autores terão o </w:t>
            </w:r>
            <w:r w:rsidRPr="00530262">
              <w:rPr>
                <w:rFonts w:ascii="Arial" w:hAnsi="Arial" w:cs="Arial"/>
                <w:sz w:val="20"/>
                <w:szCs w:val="20"/>
              </w:rPr>
              <w:lastRenderedPageBreak/>
              <w:t>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ED33CC4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588662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</w:t>
            </w:r>
            <w:r w:rsidRPr="00C3652B">
              <w:rPr>
                <w:rFonts w:ascii="Arial" w:hAnsi="Arial" w:cs="Arial"/>
                <w:sz w:val="20"/>
                <w:szCs w:val="20"/>
              </w:rPr>
              <w:lastRenderedPageBreak/>
              <w:t>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10308A1" w14:textId="4EA30FFA" w:rsidR="00555828" w:rsidRDefault="00D97DDB" w:rsidP="00C42E64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  <w:r w:rsidR="00622DB3">
        <w:rPr>
          <w:rFonts w:ascii="Arial" w:hAnsi="Arial" w:cs="Arial"/>
        </w:rPr>
        <w:t xml:space="preserve">                                </w:t>
      </w: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6E27F" w14:textId="77777777" w:rsidR="00432CB4" w:rsidRDefault="00432CB4">
      <w:pPr>
        <w:spacing w:line="240" w:lineRule="auto"/>
        <w:ind w:left="0" w:hanging="2"/>
      </w:pPr>
      <w:r>
        <w:separator/>
      </w:r>
    </w:p>
  </w:endnote>
  <w:endnote w:type="continuationSeparator" w:id="0">
    <w:p w14:paraId="64F5C12C" w14:textId="77777777" w:rsidR="00432CB4" w:rsidRDefault="00432CB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D7BFD4" w14:textId="77777777" w:rsidR="00432CB4" w:rsidRDefault="00432CB4">
      <w:pPr>
        <w:spacing w:line="240" w:lineRule="auto"/>
        <w:ind w:left="0" w:hanging="2"/>
      </w:pPr>
      <w:r>
        <w:separator/>
      </w:r>
    </w:p>
  </w:footnote>
  <w:footnote w:type="continuationSeparator" w:id="0">
    <w:p w14:paraId="60E63B42" w14:textId="77777777" w:rsidR="00432CB4" w:rsidRDefault="00432CB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216AA"/>
    <w:rsid w:val="00030ACB"/>
    <w:rsid w:val="00051C6F"/>
    <w:rsid w:val="00105FAE"/>
    <w:rsid w:val="001077BE"/>
    <w:rsid w:val="00115AAA"/>
    <w:rsid w:val="001649E6"/>
    <w:rsid w:val="0017227E"/>
    <w:rsid w:val="001917EC"/>
    <w:rsid w:val="001955D0"/>
    <w:rsid w:val="001D6057"/>
    <w:rsid w:val="00253D9D"/>
    <w:rsid w:val="002635B1"/>
    <w:rsid w:val="002727F9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A7E6D"/>
    <w:rsid w:val="003F3C99"/>
    <w:rsid w:val="004135F7"/>
    <w:rsid w:val="00432CB4"/>
    <w:rsid w:val="00434F0F"/>
    <w:rsid w:val="004538C4"/>
    <w:rsid w:val="00463BA8"/>
    <w:rsid w:val="00522F45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E075C"/>
    <w:rsid w:val="0070423F"/>
    <w:rsid w:val="007046D9"/>
    <w:rsid w:val="00713910"/>
    <w:rsid w:val="00731A11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62AE1"/>
    <w:rsid w:val="00977FEB"/>
    <w:rsid w:val="009809B6"/>
    <w:rsid w:val="00984EB8"/>
    <w:rsid w:val="00990AA4"/>
    <w:rsid w:val="00992E7A"/>
    <w:rsid w:val="009C6AAB"/>
    <w:rsid w:val="009E03B9"/>
    <w:rsid w:val="009F58E5"/>
    <w:rsid w:val="00A11B72"/>
    <w:rsid w:val="00A46C9A"/>
    <w:rsid w:val="00A81FE9"/>
    <w:rsid w:val="00A84290"/>
    <w:rsid w:val="00AB5670"/>
    <w:rsid w:val="00B05948"/>
    <w:rsid w:val="00B12BDD"/>
    <w:rsid w:val="00B42B74"/>
    <w:rsid w:val="00B661AA"/>
    <w:rsid w:val="00B6756A"/>
    <w:rsid w:val="00B9379F"/>
    <w:rsid w:val="00B96787"/>
    <w:rsid w:val="00BA6F63"/>
    <w:rsid w:val="00BA76B9"/>
    <w:rsid w:val="00BB025B"/>
    <w:rsid w:val="00BB112A"/>
    <w:rsid w:val="00BD0CF8"/>
    <w:rsid w:val="00BE056E"/>
    <w:rsid w:val="00BE13B3"/>
    <w:rsid w:val="00C42E64"/>
    <w:rsid w:val="00C45548"/>
    <w:rsid w:val="00C51A7C"/>
    <w:rsid w:val="00C5472C"/>
    <w:rsid w:val="00C62AB6"/>
    <w:rsid w:val="00C638F4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60416"/>
    <w:rsid w:val="00D83046"/>
    <w:rsid w:val="00D97DDB"/>
    <w:rsid w:val="00E43180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2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9:22:00Z</cp:lastPrinted>
  <dcterms:created xsi:type="dcterms:W3CDTF">2024-07-23T13:33:00Z</dcterms:created>
  <dcterms:modified xsi:type="dcterms:W3CDTF">2024-07-23T13:34:00Z</dcterms:modified>
</cp:coreProperties>
</file>